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A72578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A72578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7E127002" w:rsidR="00B4741E" w:rsidRPr="00A72578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/>
          <w:sz w:val="22"/>
          <w:szCs w:val="22"/>
          <w:lang w:val="hy-AM" w:eastAsia="hy-AM"/>
        </w:rPr>
        <w:t>Հայաստանի Հանրապետության ք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A72578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4613B904" w14:textId="7DADA7C4" w:rsidR="00B4741E" w:rsidRPr="00A72578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62C2D0CA" w:rsidR="00B4741E" w:rsidRPr="00A72578" w:rsidRDefault="00CC0BF4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321338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C618C0" w:rsidRPr="00A72578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 Հայաստանի Հանրապ</w:t>
      </w:r>
      <w:r w:rsidR="00731EEE" w:rsidRPr="00A72578">
        <w:rPr>
          <w:rFonts w:ascii="GHEA Grapalat" w:hAnsi="GHEA Grapalat"/>
          <w:sz w:val="22"/>
          <w:szCs w:val="22"/>
          <w:lang w:val="hy-AM" w:eastAsia="hy-AM"/>
        </w:rPr>
        <w:t>ե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321338">
        <w:rPr>
          <w:rFonts w:ascii="GHEA Grapalat" w:hAnsi="GHEA Grapalat"/>
          <w:sz w:val="22"/>
          <w:szCs w:val="22"/>
          <w:lang w:val="hy-AM" w:eastAsia="hy-AM"/>
        </w:rPr>
        <w:t>Վայոց ձորի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 xml:space="preserve"> տեղակալ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ծածկագիր՝ 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>2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.</w:t>
      </w:r>
      <w:r w:rsidR="00321338">
        <w:rPr>
          <w:rFonts w:ascii="GHEA Grapalat" w:hAnsi="GHEA Grapalat"/>
          <w:sz w:val="22"/>
          <w:szCs w:val="22"/>
          <w:lang w:val="hy-AM" w:eastAsia="hy-AM"/>
        </w:rPr>
        <w:t>ժա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Ղ</w:t>
      </w:r>
      <w:r w:rsidR="00896E4A" w:rsidRPr="00A72578">
        <w:rPr>
          <w:rFonts w:ascii="GHEA Grapalat" w:hAnsi="GHEA Grapalat"/>
          <w:sz w:val="22"/>
          <w:szCs w:val="22"/>
          <w:lang w:val="hy-AM" w:eastAsia="hy-AM"/>
        </w:rPr>
        <w:t>4</w:t>
      </w:r>
      <w:r w:rsidR="002A1266" w:rsidRPr="00A72578">
        <w:rPr>
          <w:rFonts w:ascii="GHEA Grapalat" w:hAnsi="GHEA Grapalat"/>
          <w:sz w:val="22"/>
          <w:szCs w:val="22"/>
          <w:lang w:val="hy-AM" w:eastAsia="hy-AM"/>
        </w:rPr>
        <w:t>-1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="00FF031B"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ուն, </w:t>
      </w:r>
      <w:r w:rsidR="00321338" w:rsidRPr="00321338">
        <w:rPr>
          <w:rFonts w:ascii="GHEA Grapalat" w:hAnsi="GHEA Grapalat"/>
          <w:sz w:val="22"/>
          <w:szCs w:val="22"/>
          <w:lang w:val="hy-AM" w:eastAsia="hy-AM"/>
        </w:rPr>
        <w:t>Վայոց Ձորի մարզ, ք</w:t>
      </w:r>
      <w:r w:rsidR="00321338" w:rsidRPr="00321338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321338" w:rsidRPr="00321338">
        <w:rPr>
          <w:rFonts w:ascii="GHEA Grapalat" w:hAnsi="GHEA Grapalat"/>
          <w:sz w:val="22"/>
          <w:szCs w:val="22"/>
          <w:lang w:val="hy-AM" w:eastAsia="hy-AM"/>
        </w:rPr>
        <w:t xml:space="preserve"> Եղեգնաձոր, Նարեկացի 18/1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0EB667CA" w:rsidR="00B4741E" w:rsidRPr="00A72578" w:rsidRDefault="009A5FFF" w:rsidP="005861F6">
      <w:pPr>
        <w:shd w:val="clear" w:color="auto" w:fill="FFFFFF"/>
        <w:tabs>
          <w:tab w:val="left" w:pos="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>
        <w:rPr>
          <w:rFonts w:ascii="GHEA Grapalat" w:hAnsi="GHEA Grapalat"/>
          <w:sz w:val="22"/>
          <w:szCs w:val="22"/>
          <w:lang w:val="hy-AM" w:eastAsia="hy-AM"/>
        </w:rPr>
        <w:t>Վայոց ձորի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տարածքային բաժնի պետի տեղակալի (ծածկագիր՝ 71-28.2.</w:t>
      </w:r>
      <w:r>
        <w:rPr>
          <w:rFonts w:ascii="GHEA Grapalat" w:hAnsi="GHEA Grapalat"/>
          <w:sz w:val="22"/>
          <w:szCs w:val="22"/>
          <w:lang w:val="hy-AM" w:eastAsia="hy-AM"/>
        </w:rPr>
        <w:t>ժա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-Ղ4-1) </w:t>
      </w:r>
      <w:r w:rsidR="00C618C0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A72578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262B1297" w:rsidR="00E12BFB" w:rsidRPr="00A72578" w:rsidRDefault="00E12BFB" w:rsidP="005861F6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A72578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7" w:history="1">
        <w:r w:rsidR="00B3589B" w:rsidRPr="00A72578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A72578" w:rsidRPr="00A72578">
        <w:rPr>
          <w:rFonts w:ascii="GHEA Grapalat" w:eastAsia="Sylfaen" w:hAnsi="GHEA Grapalat" w:cs="Sylfaen"/>
          <w:sz w:val="22"/>
          <w:szCs w:val="22"/>
          <w:lang w:val="hy-AM"/>
        </w:rPr>
        <w:t>2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6E55E0">
        <w:rPr>
          <w:rFonts w:ascii="GHEA Grapalat" w:eastAsia="Sylfaen" w:hAnsi="GHEA Grapalat" w:cs="Sylfaen"/>
          <w:sz w:val="22"/>
          <w:szCs w:val="22"/>
          <w:lang w:val="hy-AM"/>
        </w:rPr>
        <w:t>մայիսի 10-ից մայիսի          16</w:t>
      </w:r>
      <w:r w:rsidR="00F41239" w:rsidRPr="00A72578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A72578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A72578" w:rsidRDefault="005F1F6C" w:rsidP="00B008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/>
          <w:i/>
        </w:rPr>
      </w:pPr>
      <w:r w:rsidRPr="00A72578">
        <w:rPr>
          <w:rFonts w:ascii="GHEA Grapalat" w:hAnsi="GHEA Grapalat" w:cs="Arial"/>
          <w:i/>
        </w:rPr>
        <w:t>Դ</w:t>
      </w:r>
      <w:r w:rsidR="00CD7410" w:rsidRPr="00A72578">
        <w:rPr>
          <w:rFonts w:ascii="GHEA Grapalat" w:hAnsi="GHEA Grapalat" w:cs="Arial"/>
          <w:i/>
        </w:rPr>
        <w:t>իմում</w:t>
      </w:r>
      <w:r w:rsidRPr="00A72578">
        <w:rPr>
          <w:rFonts w:ascii="GHEA Grapalat" w:hAnsi="GHEA Grapalat" w:cs="Arial"/>
          <w:i/>
          <w:lang w:val="en-US"/>
        </w:rPr>
        <w:t xml:space="preserve"> </w:t>
      </w:r>
      <w:r w:rsidRPr="00A72578">
        <w:rPr>
          <w:rFonts w:ascii="GHEA Grapalat" w:hAnsi="GHEA Grapalat" w:cs="Arial"/>
          <w:i/>
          <w:lang w:val="ru-RU"/>
        </w:rPr>
        <w:t>(</w:t>
      </w:r>
      <w:r w:rsidRPr="00A72578">
        <w:rPr>
          <w:rFonts w:ascii="GHEA Grapalat" w:hAnsi="GHEA Grapalat" w:cs="Arial"/>
          <w:i/>
        </w:rPr>
        <w:t>առցանց</w:t>
      </w:r>
      <w:r w:rsidRPr="00A72578">
        <w:rPr>
          <w:rFonts w:ascii="GHEA Grapalat" w:hAnsi="GHEA Grapalat" w:cs="Arial"/>
          <w:i/>
          <w:lang w:val="ru-RU"/>
        </w:rPr>
        <w:t>)</w:t>
      </w:r>
      <w:r w:rsidR="00CD7410" w:rsidRPr="00A72578">
        <w:rPr>
          <w:rFonts w:ascii="GHEA Grapalat" w:hAnsi="GHEA Grapalat"/>
          <w:i/>
        </w:rPr>
        <w:t>,</w:t>
      </w:r>
    </w:p>
    <w:p w14:paraId="21715CF2" w14:textId="17AF442E" w:rsidR="005F1F6C" w:rsidRPr="00A72578" w:rsidRDefault="005F1F6C" w:rsidP="00B008D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A72578">
        <w:rPr>
          <w:rFonts w:ascii="GHEA Grapalat" w:hAnsi="GHEA Grapalat" w:cs="Arial"/>
          <w:i/>
        </w:rPr>
        <w:t>լուսապատճենը</w:t>
      </w:r>
      <w:r w:rsidRPr="00A72578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A72578">
        <w:rPr>
          <w:rFonts w:ascii="GHEA Grapalat" w:hAnsi="GHEA Grapalat" w:cs="Arial"/>
          <w:i/>
        </w:rPr>
        <w:t>պատճենը</w:t>
      </w:r>
      <w:r w:rsidRPr="00A72578">
        <w:rPr>
          <w:rFonts w:ascii="GHEA Grapalat" w:hAnsi="GHEA Grapalat" w:cs="Arial"/>
          <w:i/>
        </w:rPr>
        <w:t>),</w:t>
      </w:r>
    </w:p>
    <w:p w14:paraId="57B49BC5" w14:textId="3AC01A2E" w:rsidR="001B69C1" w:rsidRPr="00A72578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A72578">
        <w:rPr>
          <w:rFonts w:ascii="GHEA Grapalat" w:hAnsi="GHEA Grapalat" w:cs="Arial"/>
          <w:i/>
        </w:rPr>
        <w:t>փաստաթղթի(երի) լուսանկար</w:t>
      </w:r>
      <w:r w:rsidRPr="00A72578">
        <w:rPr>
          <w:rFonts w:ascii="GHEA Grapalat" w:hAnsi="GHEA Grapalat" w:cs="Arial"/>
          <w:i/>
        </w:rPr>
        <w:t>,</w:t>
      </w:r>
    </w:p>
    <w:p w14:paraId="6FB9816E" w14:textId="786B1711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77777777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A72578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</w:rPr>
      </w:pPr>
      <w:r w:rsidRPr="00A72578">
        <w:rPr>
          <w:rFonts w:ascii="GHEA Grapalat" w:hAnsi="GHEA Grapalat" w:cs="Arial"/>
          <w:i/>
        </w:rPr>
        <w:t>լուսանկար՝ 3X4 չափսի:</w:t>
      </w:r>
    </w:p>
    <w:p w14:paraId="2D2941D0" w14:textId="6B704749" w:rsidR="00CD7410" w:rsidRPr="00A72578" w:rsidRDefault="00810993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  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2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սեպտեմբերի 12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-ին՝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 xml:space="preserve"> ժամը 1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2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>:00-ին,</w:t>
      </w:r>
      <w:r w:rsidR="006D22E8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7410"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6A1133EB" w14:textId="358CA24E" w:rsidR="00CD7410" w:rsidRPr="00A72578" w:rsidRDefault="00CD7410" w:rsidP="006E55E0">
      <w:pPr>
        <w:shd w:val="clear" w:color="auto" w:fill="FFFFFF"/>
        <w:spacing w:line="276" w:lineRule="auto"/>
        <w:ind w:left="90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lastRenderedPageBreak/>
        <w:t xml:space="preserve">Մրցույթի հարցազրույցի փուլը կանցկացվի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2022 թվականի 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սեպտեմբերի 14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-ին՝  ժամը 1</w:t>
      </w:r>
      <w:r w:rsidR="006E55E0">
        <w:rPr>
          <w:rFonts w:ascii="GHEA Grapalat" w:hAnsi="GHEA Grapalat"/>
          <w:sz w:val="22"/>
          <w:szCs w:val="22"/>
          <w:lang w:val="hy-AM" w:eastAsia="hy-AM"/>
        </w:rPr>
        <w:t>2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A12AE0" w:rsidRPr="00A72578">
        <w:rPr>
          <w:rFonts w:ascii="GHEA Grapalat" w:hAnsi="GHEA Grapalat"/>
          <w:sz w:val="22"/>
          <w:szCs w:val="22"/>
          <w:lang w:val="hy-AM" w:eastAsia="hy-AM"/>
        </w:rPr>
        <w:t xml:space="preserve">           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A72578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A72578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DFA6398" w:rsidR="004141AE" w:rsidRPr="00A72578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>256.623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(ե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կու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1C6921" w:rsidRPr="00A72578">
        <w:rPr>
          <w:rFonts w:ascii="GHEA Grapalat" w:hAnsi="GHEA Grapalat"/>
          <w:sz w:val="22"/>
          <w:szCs w:val="22"/>
          <w:lang w:val="hy-AM" w:eastAsia="hy-AM"/>
        </w:rPr>
        <w:t xml:space="preserve"> հիսունվեց հազար վեց հարյուր քսաներեք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A72578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A72578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A72578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36836178" w:rsidR="00CD7410" w:rsidRPr="00A72578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A72578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A72578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A6811E1" w14:textId="77777777" w:rsidR="004141AE" w:rsidRPr="00A72578" w:rsidRDefault="004141AE" w:rsidP="005861F6">
      <w:pPr>
        <w:spacing w:line="276" w:lineRule="auto"/>
        <w:ind w:left="540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6182B05D" w14:textId="78C26D8C" w:rsidR="00E17A65" w:rsidRPr="00A72578" w:rsidRDefault="00770448" w:rsidP="005861F6">
      <w:pPr>
        <w:spacing w:line="276" w:lineRule="auto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2, </w:t>
      </w:r>
      <w:r w:rsidR="008105EA" w:rsidRPr="00A72578">
        <w:rPr>
          <w:rFonts w:ascii="GHEA Grapalat" w:hAnsi="GHEA Grapalat"/>
          <w:sz w:val="22"/>
          <w:szCs w:val="22"/>
          <w:lang w:val="hy-AM"/>
        </w:rPr>
        <w:t xml:space="preserve">4, 73, </w:t>
      </w:r>
      <w:r w:rsidR="00E17A65" w:rsidRPr="00A72578">
        <w:rPr>
          <w:rFonts w:ascii="GHEA Grapalat" w:hAnsi="GHEA Grapalat"/>
          <w:sz w:val="22"/>
          <w:szCs w:val="22"/>
          <w:lang w:val="hy-AM"/>
        </w:rPr>
        <w:t xml:space="preserve">90, 93, 94, 122, 125, 164  </w:t>
      </w:r>
    </w:p>
    <w:p w14:paraId="71C6747B" w14:textId="2072CCBA" w:rsidR="004141AE" w:rsidRPr="00A72578" w:rsidRDefault="00E17A65" w:rsidP="005861F6">
      <w:pPr>
        <w:spacing w:line="276" w:lineRule="auto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ղումը՝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hyperlink r:id="rId8" w:history="1">
        <w:r w:rsidR="004141AE" w:rsidRPr="00A72578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43723</w:t>
        </w:r>
      </w:hyperlink>
    </w:p>
    <w:p w14:paraId="7B0F1F92" w14:textId="7B3ACC65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2AF7AA22" w14:textId="48B5D4E2" w:rsidR="004141AE" w:rsidRPr="00A72578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05E308D2" w14:textId="6F018AAE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5C6C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4, 6, 9, 14, 22, 29, 31, 52, 53</w:t>
      </w:r>
    </w:p>
    <w:p w14:paraId="1712C732" w14:textId="27B37410" w:rsidR="004141AE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9" w:history="1">
        <w:r w:rsidR="006E55E0" w:rsidRPr="00D85E1D">
          <w:rPr>
            <w:rStyle w:val="Hyperlink"/>
            <w:lang w:val="hy-AM"/>
          </w:rPr>
          <w:t>https://www.arlis.am/DocumentView.aspx?docid=159081</w:t>
        </w:r>
      </w:hyperlink>
    </w:p>
    <w:p w14:paraId="6FAF71F4" w14:textId="77777777" w:rsidR="006E55E0" w:rsidRPr="006E55E0" w:rsidRDefault="006E55E0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7150F91C" w14:textId="737AFAEE" w:rsidR="004141AE" w:rsidRPr="00A72578" w:rsidRDefault="004141AE" w:rsidP="005861F6">
      <w:pPr>
        <w:spacing w:line="276" w:lineRule="auto"/>
        <w:ind w:left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Քաղաքացիական ծառայության մասին» օրենք</w:t>
      </w:r>
    </w:p>
    <w:p w14:paraId="0E8BF672" w14:textId="6390830B" w:rsidR="00770448" w:rsidRPr="00A72578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7314C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6, 9, 10, 12, 16, 18, 20, 21, 22, 23, 24, 33, 37, 38</w:t>
      </w:r>
    </w:p>
    <w:p w14:paraId="42936663" w14:textId="10F5F55B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0" w:history="1">
        <w:r w:rsidR="005861F6"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arlis.am/DocumentView.aspx?DocID=138910</w:t>
        </w:r>
      </w:hyperlink>
    </w:p>
    <w:p w14:paraId="46D26330" w14:textId="77777777" w:rsidR="005861F6" w:rsidRPr="00A72578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60971EE7" w14:textId="21F70048" w:rsidR="004141AE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 xml:space="preserve">«ՀՀ-ում ստուգումների կազմակերպման և անցկացման մասին» 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օրենք</w:t>
      </w:r>
    </w:p>
    <w:p w14:paraId="602E406D" w14:textId="6957D1F0" w:rsidR="001F791D" w:rsidRPr="00A72578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FF031B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 w:cs="Calibri"/>
          <w:sz w:val="22"/>
          <w:szCs w:val="22"/>
          <w:lang w:val="hy-AM"/>
        </w:rPr>
        <w:t>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="001F791D" w:rsidRPr="00A72578">
        <w:rPr>
          <w:rFonts w:ascii="GHEA Grapalat" w:hAnsi="GHEA Grapalat" w:cs="Calibri"/>
          <w:sz w:val="22"/>
          <w:szCs w:val="22"/>
          <w:lang w:val="hy-AM"/>
        </w:rPr>
        <w:t xml:space="preserve"> 2, 2.1, 3, 4, 6, 7, 8, 10</w:t>
      </w:r>
    </w:p>
    <w:p w14:paraId="58FD8C64" w14:textId="29AB4486" w:rsidR="00FF031B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>Հղումը՝</w:t>
      </w:r>
      <w:r w:rsidR="004141AE"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hyperlink r:id="rId11" w:history="1">
        <w:r w:rsidR="000C5131" w:rsidRPr="00953C46">
          <w:rPr>
            <w:rStyle w:val="Hyperlink"/>
            <w:lang w:val="hy-AM"/>
          </w:rPr>
          <w:t>https://www.arlis.am/DocumentView.aspx?docid=154717</w:t>
        </w:r>
      </w:hyperlink>
    </w:p>
    <w:p w14:paraId="489D71EC" w14:textId="77777777" w:rsidR="00A72578" w:rsidRPr="00A72578" w:rsidRDefault="00A72578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46872BEC" w14:textId="797A4FDC" w:rsidR="005B3362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«Վարչարարության հիմունքների և վարչական վարույթի մասին»  օրենք</w:t>
      </w:r>
    </w:p>
    <w:p w14:paraId="26732F6A" w14:textId="18D61E5F" w:rsidR="005D0591" w:rsidRPr="00A72578" w:rsidRDefault="005B3362" w:rsidP="005861F6">
      <w:pPr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5D0591" w:rsidRPr="00A72578">
        <w:rPr>
          <w:rFonts w:ascii="GHEA Grapalat" w:hAnsi="GHEA Grapalat"/>
          <w:sz w:val="22"/>
          <w:szCs w:val="22"/>
          <w:lang w:val="hy-AM"/>
        </w:rPr>
        <w:t>3, 20, 21, 30, 44, 53, 88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</w:p>
    <w:p w14:paraId="42D054BD" w14:textId="4445A89B" w:rsidR="006E55E0" w:rsidRDefault="005B3362" w:rsidP="00AC76A7">
      <w:pPr>
        <w:spacing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en-US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</w:t>
      </w:r>
      <w:r w:rsidR="00FF031B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2A2E63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Հղումը՝ </w:t>
      </w:r>
      <w:hyperlink r:id="rId12" w:history="1">
        <w:r w:rsidR="000C5131" w:rsidRPr="00953C46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59065</w:t>
        </w:r>
      </w:hyperlink>
    </w:p>
    <w:p w14:paraId="7F7C2529" w14:textId="77777777" w:rsidR="000C5131" w:rsidRPr="006E55E0" w:rsidRDefault="000C5131" w:rsidP="00AC76A7">
      <w:pPr>
        <w:spacing w:line="276" w:lineRule="auto"/>
        <w:jc w:val="both"/>
        <w:rPr>
          <w:rFonts w:ascii="Arial" w:hAnsi="Arial" w:cs="Calibri"/>
          <w:sz w:val="22"/>
          <w:szCs w:val="22"/>
          <w:lang w:val="hy-AM"/>
        </w:rPr>
      </w:pPr>
    </w:p>
    <w:p w14:paraId="2FB6C4B7" w14:textId="003F0236" w:rsidR="002A2E63" w:rsidRPr="00A72578" w:rsidRDefault="00AE18BC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  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>Վարչական իրավախախտումների մասին ՀՀ օրեն</w:t>
      </w:r>
      <w:r w:rsidR="009B5E73" w:rsidRPr="00A72578">
        <w:rPr>
          <w:rFonts w:ascii="GHEA Grapalat" w:hAnsi="GHEA Grapalat" w:cs="Calibri"/>
          <w:sz w:val="22"/>
          <w:szCs w:val="22"/>
          <w:lang w:val="hy-AM"/>
        </w:rPr>
        <w:t>ս</w:t>
      </w:r>
      <w:r w:rsidR="002A2E63" w:rsidRPr="00A72578">
        <w:rPr>
          <w:rFonts w:ascii="GHEA Grapalat" w:hAnsi="GHEA Grapalat" w:cs="Calibri"/>
          <w:sz w:val="22"/>
          <w:szCs w:val="22"/>
          <w:lang w:val="hy-AM"/>
        </w:rPr>
        <w:t xml:space="preserve">գիրք </w:t>
      </w:r>
    </w:p>
    <w:p w14:paraId="564C911D" w14:textId="0D802698" w:rsidR="002A2E63" w:rsidRPr="00A72578" w:rsidRDefault="002A2E63" w:rsidP="005861F6">
      <w:pPr>
        <w:spacing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>Հո</w:t>
      </w:r>
      <w:r w:rsidR="001F057B" w:rsidRPr="00A72578">
        <w:rPr>
          <w:rFonts w:ascii="GHEA Grapalat" w:hAnsi="GHEA Grapalat" w:cs="Calibri"/>
          <w:sz w:val="22"/>
          <w:szCs w:val="22"/>
          <w:lang w:val="hy-AM"/>
        </w:rPr>
        <w:t>դվածներ՝ 21, 23, 33, 37, 225, 25</w:t>
      </w:r>
      <w:r w:rsidRPr="00A72578">
        <w:rPr>
          <w:rFonts w:ascii="GHEA Grapalat" w:hAnsi="GHEA Grapalat" w:cs="Calibri"/>
          <w:sz w:val="22"/>
          <w:szCs w:val="22"/>
          <w:lang w:val="hy-AM"/>
        </w:rPr>
        <w:t>4, 282, 283</w:t>
      </w:r>
    </w:p>
    <w:p w14:paraId="162C7047" w14:textId="14C50CF4" w:rsidR="00A451A8" w:rsidRDefault="002A2E63" w:rsidP="00A06B58">
      <w:pPr>
        <w:spacing w:line="276" w:lineRule="auto"/>
        <w:jc w:val="both"/>
        <w:rPr>
          <w:rFonts w:ascii="Arial" w:hAnsi="Arial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3" w:history="1">
        <w:r w:rsidR="000C5131" w:rsidRPr="000C5131">
          <w:rPr>
            <w:rStyle w:val="Hyperlink"/>
            <w:rFonts w:ascii="GHEA Grapalat" w:hAnsi="GHEA Grapalat"/>
            <w:sz w:val="22"/>
            <w:szCs w:val="22"/>
            <w:lang w:val="hy-AM" w:eastAsia="en-US"/>
          </w:rPr>
          <w:t>https://www.arlis.am/DocumentView.aspx?docid=162142</w:t>
        </w:r>
      </w:hyperlink>
    </w:p>
    <w:p w14:paraId="65F83B07" w14:textId="77777777" w:rsidR="000C5131" w:rsidRPr="000C5131" w:rsidRDefault="000C5131" w:rsidP="00A06B58">
      <w:pPr>
        <w:spacing w:line="276" w:lineRule="auto"/>
        <w:jc w:val="both"/>
        <w:rPr>
          <w:rFonts w:ascii="Arial" w:hAnsi="Arial"/>
          <w:lang w:val="hy-AM"/>
        </w:rPr>
      </w:pPr>
    </w:p>
    <w:p w14:paraId="61179FEF" w14:textId="5AAB29D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Հ հողային օրենսգիրք</w:t>
      </w:r>
    </w:p>
    <w:p w14:paraId="02371750" w14:textId="4E36BF47" w:rsidR="006E348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Հոդվածներ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, 7, 9, 10, 48, 52, 54,  55, 56, 61,</w:t>
      </w:r>
      <w:r w:rsidR="00C02FF8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64, 67, 76, 78</w:t>
      </w:r>
    </w:p>
    <w:p w14:paraId="07115A77" w14:textId="67E1A79A" w:rsidR="009A5FFF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</w:t>
      </w:r>
      <w:r w:rsidR="00A451A8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4" w:history="1">
        <w:r w:rsidR="000C5131" w:rsidRPr="00953C46">
          <w:rPr>
            <w:rStyle w:val="Hyperlink"/>
            <w:lang w:val="hy-AM"/>
          </w:rPr>
          <w:t>https://www.arlis.am/DocumentView.aspx?docid=159325</w:t>
        </w:r>
      </w:hyperlink>
    </w:p>
    <w:p w14:paraId="06D7679B" w14:textId="77777777" w:rsidR="000C5131" w:rsidRPr="000C5131" w:rsidRDefault="000C5131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</w:p>
    <w:p w14:paraId="654DD7D5" w14:textId="77777777" w:rsidR="009A5FFF" w:rsidRPr="001E4BC2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5271B557" w14:textId="77777777" w:rsidR="007249F3" w:rsidRPr="00A72578" w:rsidRDefault="007249F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sz w:val="22"/>
          <w:szCs w:val="22"/>
          <w:lang w:val="hy-AM"/>
        </w:rPr>
      </w:pPr>
    </w:p>
    <w:p w14:paraId="3AD27DCE" w14:textId="6A6E8DB3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«Քաղաքաշինության մասին»  օրենք</w:t>
      </w:r>
    </w:p>
    <w:p w14:paraId="265CCEE5" w14:textId="77777777" w:rsidR="00B43E1D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8C4A3A" w:rsidRPr="00A72578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3, 4,  6, 9, 10, 10.1, 13, 17, 21, 22</w:t>
      </w:r>
      <w:r w:rsidR="00B43E1D" w:rsidRPr="00A72578">
        <w:rPr>
          <w:rFonts w:ascii="MS Gothic" w:eastAsia="MS Gothic" w:hAnsi="MS Gothic" w:cs="MS Gothic" w:hint="eastAsia"/>
          <w:sz w:val="22"/>
          <w:szCs w:val="22"/>
          <w:lang w:val="hy-AM"/>
        </w:rPr>
        <w:t>․</w:t>
      </w:r>
      <w:r w:rsidR="00B43E1D" w:rsidRPr="00A72578">
        <w:rPr>
          <w:rFonts w:ascii="GHEA Grapalat" w:hAnsi="GHEA Grapalat" w:cs="Calibri"/>
          <w:sz w:val="22"/>
          <w:szCs w:val="22"/>
          <w:lang w:val="hy-AM"/>
        </w:rPr>
        <w:t>1, 25, 26, 27, 30</w:t>
      </w:r>
    </w:p>
    <w:p w14:paraId="31A8D09F" w14:textId="43FA4DAB" w:rsidR="00AC76A7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="004141AE" w:rsidRPr="00A72578">
        <w:rPr>
          <w:rFonts w:ascii="GHEA Grapalat" w:hAnsi="GHEA Grapalat"/>
          <w:sz w:val="22"/>
          <w:szCs w:val="22"/>
          <w:lang w:val="hy-AM"/>
        </w:rPr>
        <w:t xml:space="preserve">      Հղումը՝ </w:t>
      </w:r>
      <w:hyperlink r:id="rId15" w:history="1">
        <w:r w:rsidR="00A06B58" w:rsidRPr="00D85E1D">
          <w:rPr>
            <w:rStyle w:val="Hyperlink"/>
            <w:lang w:val="hy-AM"/>
          </w:rPr>
          <w:t>https://www.arlis.am/DocumentView.aspx?docid=160955</w:t>
        </w:r>
      </w:hyperlink>
    </w:p>
    <w:p w14:paraId="198A4BC2" w14:textId="77777777" w:rsidR="00A06B58" w:rsidRPr="00A06B58" w:rsidRDefault="00A06B5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5D67FBDF" w14:textId="30EEB099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</w:t>
      </w:r>
      <w:r w:rsidR="00871073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414401F2" w:rsidR="004141AE" w:rsidRPr="00A72578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վերահսկողության մասին»  օրենք</w:t>
      </w:r>
    </w:p>
    <w:p w14:paraId="12F0F3FD" w14:textId="28B0D439" w:rsidR="00AA2CC9" w:rsidRPr="00A72578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 w:cs="Calibri"/>
          <w:sz w:val="22"/>
          <w:szCs w:val="22"/>
          <w:lang w:val="hy-AM"/>
        </w:rPr>
        <w:t>ներ՝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2,</w:t>
      </w:r>
      <w:r w:rsidR="00D352BF"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5B3362" w:rsidRPr="00A72578">
        <w:rPr>
          <w:rFonts w:ascii="GHEA Grapalat" w:hAnsi="GHEA Grapalat" w:cs="Calibri"/>
          <w:sz w:val="22"/>
          <w:szCs w:val="22"/>
          <w:lang w:val="hy-AM"/>
        </w:rPr>
        <w:t xml:space="preserve">4, </w:t>
      </w:r>
      <w:r w:rsidR="00770448" w:rsidRPr="00A72578">
        <w:rPr>
          <w:rFonts w:ascii="GHEA Grapalat" w:hAnsi="GHEA Grapalat" w:cs="Calibri"/>
          <w:sz w:val="22"/>
          <w:szCs w:val="22"/>
          <w:lang w:val="hy-AM"/>
        </w:rPr>
        <w:t>7, 9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344E0107" w14:textId="554D2084" w:rsidR="00A06B58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 Հղումը՝ </w:t>
      </w:r>
      <w:hyperlink r:id="rId16" w:history="1">
        <w:r w:rsidR="00A06B58" w:rsidRPr="00D85E1D">
          <w:rPr>
            <w:rStyle w:val="Hyperlink"/>
            <w:lang w:val="hy-AM"/>
          </w:rPr>
          <w:t>https://www.arlis.am/DocumentView.aspx?docid=158716</w:t>
        </w:r>
      </w:hyperlink>
    </w:p>
    <w:p w14:paraId="1A2B46D9" w14:textId="1029F2A3" w:rsidR="00871073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</w:p>
    <w:p w14:paraId="2448F9F5" w14:textId="34BB537E" w:rsidR="00D352BF" w:rsidRPr="00A72578" w:rsidRDefault="00871073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>«Գեոդեզիայի և քարտեզագրության մասին</w:t>
      </w:r>
      <w:r w:rsidR="009B5E73" w:rsidRPr="00A72578">
        <w:rPr>
          <w:rFonts w:ascii="GHEA Grapalat" w:hAnsi="GHEA Grapalat"/>
          <w:sz w:val="22"/>
          <w:szCs w:val="22"/>
          <w:lang w:val="hy-AM"/>
        </w:rPr>
        <w:t xml:space="preserve">» </w:t>
      </w:r>
      <w:r w:rsidR="00D352BF" w:rsidRPr="00A72578">
        <w:rPr>
          <w:rFonts w:ascii="GHEA Grapalat" w:hAnsi="GHEA Grapalat"/>
          <w:sz w:val="22"/>
          <w:szCs w:val="22"/>
          <w:lang w:val="hy-AM"/>
        </w:rPr>
        <w:t xml:space="preserve">օրենք </w:t>
      </w:r>
    </w:p>
    <w:p w14:paraId="313576D0" w14:textId="2D5290C7" w:rsidR="004141AE" w:rsidRPr="00A72578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Հոդված</w:t>
      </w:r>
      <w:r w:rsidR="006B2967" w:rsidRPr="00A72578">
        <w:rPr>
          <w:rFonts w:ascii="GHEA Grapalat" w:hAnsi="GHEA Grapalat"/>
          <w:sz w:val="22"/>
          <w:szCs w:val="22"/>
          <w:lang w:val="hy-AM"/>
        </w:rPr>
        <w:t>ներ՝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 2, </w:t>
      </w:r>
      <w:r w:rsidR="00D02D33" w:rsidRPr="00A72578">
        <w:rPr>
          <w:rFonts w:ascii="GHEA Grapalat" w:hAnsi="GHEA Grapalat"/>
          <w:sz w:val="22"/>
          <w:szCs w:val="22"/>
          <w:lang w:val="hy-AM"/>
        </w:rPr>
        <w:t xml:space="preserve">5,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16 </w:t>
      </w:r>
    </w:p>
    <w:p w14:paraId="3606FF49" w14:textId="686A5546" w:rsidR="00AC76A7" w:rsidRDefault="00D352BF" w:rsidP="007249F3">
      <w:pPr>
        <w:pStyle w:val="ListParagraph"/>
        <w:spacing w:after="0" w:line="276" w:lineRule="auto"/>
        <w:ind w:left="0"/>
        <w:jc w:val="both"/>
        <w:rPr>
          <w:rFonts w:ascii="Arial" w:hAnsi="Arial"/>
        </w:rPr>
      </w:pPr>
      <w:r w:rsidRPr="00A72578">
        <w:rPr>
          <w:rFonts w:ascii="GHEA Grapalat" w:hAnsi="GHEA Grapalat" w:cs="Cambria Math"/>
        </w:rPr>
        <w:t xml:space="preserve">        </w:t>
      </w:r>
      <w:r w:rsidR="006B2967" w:rsidRPr="00A72578">
        <w:rPr>
          <w:rFonts w:ascii="GHEA Grapalat" w:hAnsi="GHEA Grapalat"/>
        </w:rPr>
        <w:t>Հղումը՝</w:t>
      </w:r>
      <w:r w:rsidR="00C96226">
        <w:rPr>
          <w:rFonts w:ascii="GHEA Grapalat" w:hAnsi="GHEA Grapalat"/>
        </w:rPr>
        <w:t xml:space="preserve"> </w:t>
      </w:r>
      <w:hyperlink r:id="rId17" w:history="1">
        <w:r w:rsidR="00A06B58" w:rsidRPr="00D85E1D">
          <w:rPr>
            <w:rStyle w:val="Hyperlink"/>
          </w:rPr>
          <w:t>https://www.arlis.am/DocumentView.aspx?docid=159067</w:t>
        </w:r>
      </w:hyperlink>
    </w:p>
    <w:p w14:paraId="000028C2" w14:textId="77777777" w:rsidR="00A06B58" w:rsidRPr="00A06B58" w:rsidRDefault="00A06B58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Arial" w:hAnsi="Arial"/>
        </w:rPr>
      </w:pPr>
    </w:p>
    <w:p w14:paraId="3E4C46C2" w14:textId="629A109D" w:rsidR="006B2967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«Ատոմոբիլային տրանսպորտի մասին» օրենք</w:t>
      </w:r>
    </w:p>
    <w:p w14:paraId="20F1C6F6" w14:textId="213BC716" w:rsidR="007925E9" w:rsidRPr="00A72578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A72578">
        <w:rPr>
          <w:rStyle w:val="Hyperlink"/>
          <w:rFonts w:ascii="GHEA Grapalat" w:hAnsi="GHEA Grapalat"/>
          <w:color w:val="auto"/>
          <w:sz w:val="22"/>
          <w:szCs w:val="22"/>
          <w:u w:val="none"/>
          <w:lang w:val="hy-AM"/>
        </w:rPr>
        <w:t xml:space="preserve">        Հ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ոդվածներ՝ </w:t>
      </w:r>
      <w:r w:rsidR="007925E9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AE18BC" w:rsidRPr="00A72578">
        <w:rPr>
          <w:rFonts w:ascii="GHEA Grapalat" w:hAnsi="GHEA Grapalat"/>
          <w:sz w:val="22"/>
          <w:szCs w:val="22"/>
          <w:lang w:val="hy-AM"/>
        </w:rPr>
        <w:t>3, 4, 6, 10, 12, 14</w:t>
      </w:r>
    </w:p>
    <w:p w14:paraId="656FFE1E" w14:textId="43A621D8" w:rsidR="007249F3" w:rsidRDefault="006B296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 xml:space="preserve">        Հղումը՝ </w:t>
      </w:r>
      <w:bookmarkStart w:id="0" w:name="_GoBack"/>
      <w:r w:rsidR="00A872A9">
        <w:fldChar w:fldCharType="begin"/>
      </w:r>
      <w:r w:rsidR="00A872A9" w:rsidRPr="000C5131">
        <w:rPr>
          <w:lang w:val="hy-AM"/>
        </w:rPr>
        <w:instrText xml:space="preserve"> HYPERLINK "https://www.arlis.am/DocumentView.aspx?docid=148957" </w:instrText>
      </w:r>
      <w:r w:rsidR="00A872A9">
        <w:fldChar w:fldCharType="separate"/>
      </w:r>
      <w:r w:rsidR="00A06B58" w:rsidRPr="00D85E1D">
        <w:rPr>
          <w:rStyle w:val="Hyperlink"/>
          <w:lang w:val="hy-AM"/>
        </w:rPr>
        <w:t>https://www.arlis.am/DocumentView.aspx?docid=148957</w:t>
      </w:r>
      <w:r w:rsidR="00A872A9">
        <w:rPr>
          <w:rStyle w:val="Hyperlink"/>
          <w:lang w:val="hy-AM"/>
        </w:rPr>
        <w:fldChar w:fldCharType="end"/>
      </w:r>
    </w:p>
    <w:bookmarkEnd w:id="0"/>
    <w:p w14:paraId="0DDBD0D0" w14:textId="77777777" w:rsidR="009A5FFF" w:rsidRPr="009A5FFF" w:rsidRDefault="009A5FF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C3482BD" w14:textId="16B4E897" w:rsidR="00FF031B" w:rsidRPr="00A72578" w:rsidRDefault="00440D79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Ինֆորմատիկա: 7-րդ դաս. դասագիրք, Ս.Ս.Ավետիսյան, Ս.Վ.Դանիելյան, </w:t>
      </w:r>
      <w:r w:rsidR="00FF031B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</w:t>
      </w:r>
    </w:p>
    <w:p w14:paraId="4657D322" w14:textId="354BAEC4" w:rsidR="00C47A7F" w:rsidRPr="00A72578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</w:t>
      </w:r>
      <w:r w:rsidR="00C47A7F"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Մասնագիտական   </w:t>
      </w:r>
    </w:p>
    <w:p w14:paraId="2D41AA31" w14:textId="337C5ABD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 </w:t>
      </w:r>
      <w:r w:rsidR="00B008D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</w:t>
      </w:r>
      <w:r w:rsidRPr="00A72578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խմբագիր՝ Ռ.Վ. Աղգաշյան, Տիգրան Մեծ, Երևան 2012թ</w:t>
      </w:r>
      <w:r w:rsidRPr="00A72578">
        <w:rPr>
          <w:rFonts w:ascii="MS Gothic" w:eastAsia="MS Gothic" w:hAnsi="MS Gothic" w:cs="MS Gothic" w:hint="eastAsia"/>
          <w:sz w:val="22"/>
          <w:szCs w:val="22"/>
          <w:shd w:val="clear" w:color="auto" w:fill="FFFFFF"/>
          <w:lang w:val="hy-AM"/>
        </w:rPr>
        <w:t>․</w:t>
      </w:r>
    </w:p>
    <w:p w14:paraId="544935FE" w14:textId="77777777" w:rsidR="00791C3D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/>
          <w:sz w:val="22"/>
          <w:szCs w:val="22"/>
          <w:lang w:val="af-ZA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Ինֆորմատիկա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7-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րդ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դասարան։</w:t>
      </w:r>
      <w:r w:rsidR="00C47A7F" w:rsidRPr="00A72578">
        <w:rPr>
          <w:rFonts w:ascii="GHEA Grapalat" w:hAnsi="GHEA Grapalat"/>
          <w:sz w:val="22"/>
          <w:szCs w:val="22"/>
          <w:lang w:val="af-ZA"/>
        </w:rPr>
        <w:t xml:space="preserve"> </w:t>
      </w:r>
    </w:p>
    <w:p w14:paraId="7D15D27A" w14:textId="17A945A4" w:rsidR="00C47A7F" w:rsidRPr="00A72578" w:rsidRDefault="00791C3D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>1.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 xml:space="preserve">Տեքստային խմբագրիչներ, §1.2, §1.3, §1.5                             </w:t>
      </w:r>
    </w:p>
    <w:p w14:paraId="49389286" w14:textId="742DC323" w:rsidR="00C47A7F" w:rsidRPr="00A72578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2. Համակարգչային հմտություններ, §2.2</w:t>
      </w:r>
    </w:p>
    <w:p w14:paraId="1A59F06E" w14:textId="1AA417DE" w:rsidR="00C47A7F" w:rsidRPr="00A72578" w:rsidRDefault="00B008D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mbria Math"/>
          <w:sz w:val="22"/>
          <w:szCs w:val="22"/>
          <w:shd w:val="clear" w:color="auto" w:fill="FFFFFF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C47A7F" w:rsidRPr="00A72578">
        <w:rPr>
          <w:rFonts w:ascii="GHEA Grapalat" w:hAnsi="GHEA Grapalat" w:cs="Calibri"/>
          <w:sz w:val="22"/>
          <w:szCs w:val="22"/>
          <w:lang w:val="hy-AM"/>
        </w:rPr>
        <w:t>3. Էլեկտրոնային աղյուսակներ, §6.2, §6.3, §6.6</w:t>
      </w:r>
    </w:p>
    <w:p w14:paraId="7EBC4A9C" w14:textId="243466C2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sz w:val="22"/>
          <w:szCs w:val="22"/>
          <w:lang w:val="hy-AM" w:eastAsia="ru-RU"/>
        </w:rPr>
      </w:pP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       </w:t>
      </w:r>
      <w:r w:rsidR="00B008D8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18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://fliphtml5.com/fumf/egdx</w:t>
        </w:r>
      </w:hyperlink>
    </w:p>
    <w:p w14:paraId="38EE1458" w14:textId="68078F1F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Calibri"/>
          <w:sz w:val="22"/>
          <w:szCs w:val="22"/>
          <w:lang w:val="hy-AM"/>
        </w:rPr>
      </w:pPr>
    </w:p>
    <w:p w14:paraId="101F4048" w14:textId="77777777" w:rsidR="00791C3D" w:rsidRPr="00626DAE" w:rsidRDefault="00791C3D" w:rsidP="00791C3D">
      <w:pPr>
        <w:ind w:left="540" w:hanging="180"/>
        <w:jc w:val="both"/>
        <w:rPr>
          <w:rFonts w:ascii="GHEA Grapalat" w:hAnsi="GHEA Grapalat"/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/>
        </w:rPr>
        <w:t xml:space="preserve">   Ինֆորմատիկա 8-րդ դասարան։ Հանրակրթական ավագ դպրոցի ընդհանուր և  հումանիտար հոսքերի համար։ Ս.Ս.Ավետիսյան, Ա.Վ.Դանիելյան։ </w:t>
      </w:r>
    </w:p>
    <w:p w14:paraId="19F1D41D" w14:textId="77777777" w:rsidR="00791C3D" w:rsidRPr="00626DAE" w:rsidRDefault="00791C3D" w:rsidP="00791C3D">
      <w:pPr>
        <w:ind w:left="720" w:hanging="270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Մասնագիտական խմբագիր՝ Ռ.Վ. Աղգաշյան։ Երևան 2013: </w:t>
      </w:r>
      <w:r>
        <w:rPr>
          <w:rFonts w:ascii="GHEA Grapalat" w:hAnsi="GHEA Grapalat"/>
          <w:sz w:val="22"/>
          <w:szCs w:val="22"/>
          <w:lang w:val="hy-AM"/>
        </w:rPr>
        <w:t>5, 6, 46, 45</w:t>
      </w:r>
      <w:r w:rsidRPr="00626DAE">
        <w:rPr>
          <w:rFonts w:ascii="GHEA Grapalat" w:hAnsi="GHEA Grapalat"/>
          <w:sz w:val="22"/>
          <w:szCs w:val="22"/>
          <w:lang w:val="hy-AM"/>
        </w:rPr>
        <w:t xml:space="preserve"> Էջեր</w:t>
      </w:r>
    </w:p>
    <w:p w14:paraId="6D631AB9" w14:textId="77777777" w:rsidR="00791C3D" w:rsidRPr="00626DAE" w:rsidRDefault="00791C3D" w:rsidP="00791C3D">
      <w:pPr>
        <w:pStyle w:val="NormalWeb"/>
        <w:shd w:val="clear" w:color="auto" w:fill="FFFFFF"/>
        <w:spacing w:before="0" w:beforeAutospacing="0" w:after="0" w:afterAutospacing="0"/>
        <w:ind w:left="630" w:hanging="270"/>
        <w:jc w:val="both"/>
        <w:rPr>
          <w:sz w:val="22"/>
          <w:szCs w:val="22"/>
          <w:lang w:val="hy-AM"/>
        </w:rPr>
      </w:pPr>
      <w:r w:rsidRPr="00626DAE">
        <w:rPr>
          <w:rFonts w:ascii="GHEA Grapalat" w:hAnsi="GHEA Grapalat"/>
          <w:sz w:val="22"/>
          <w:szCs w:val="22"/>
          <w:lang w:val="hy-AM" w:eastAsia="ru-RU"/>
        </w:rPr>
        <w:t xml:space="preserve">  </w:t>
      </w:r>
      <w:r>
        <w:rPr>
          <w:rFonts w:ascii="GHEA Grapalat" w:hAnsi="GHEA Grapalat"/>
          <w:sz w:val="22"/>
          <w:szCs w:val="22"/>
          <w:lang w:val="hy-AM" w:eastAsia="ru-RU"/>
        </w:rPr>
        <w:t xml:space="preserve"> </w:t>
      </w:r>
      <w:r w:rsidRPr="00626DAE">
        <w:rPr>
          <w:rFonts w:ascii="GHEA Grapalat" w:hAnsi="GHEA Grapalat"/>
          <w:sz w:val="22"/>
          <w:szCs w:val="22"/>
          <w:lang w:val="hy-AM" w:eastAsia="ru-RU"/>
        </w:rPr>
        <w:t>Հղումը՝</w:t>
      </w:r>
      <w:r w:rsidRPr="00626DAE">
        <w:rPr>
          <w:rStyle w:val="Hyperlink"/>
          <w:rFonts w:ascii="Arial" w:hAnsi="Arial" w:cs="Arial"/>
          <w:color w:val="auto"/>
          <w:sz w:val="22"/>
          <w:szCs w:val="22"/>
          <w:lang w:val="hy-AM"/>
        </w:rPr>
        <w:t xml:space="preserve"> </w:t>
      </w:r>
      <w:hyperlink r:id="rId19" w:anchor="p=2" w:history="1">
        <w:r w:rsidRPr="00626DAE">
          <w:rPr>
            <w:rStyle w:val="Hyperlink"/>
            <w:rFonts w:ascii="GHEA Grapalat" w:hAnsi="GHEA Grapalat"/>
            <w:sz w:val="22"/>
            <w:szCs w:val="22"/>
            <w:lang w:val="hy-AM"/>
          </w:rPr>
          <w:t>http://online.fliphtml5.com/fumf/irey/#p=2</w:t>
        </w:r>
      </w:hyperlink>
    </w:p>
    <w:p w14:paraId="0E052245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76007CAB" w14:textId="77777777" w:rsidR="00791C3D" w:rsidRPr="00626DAE" w:rsidRDefault="00791C3D" w:rsidP="00791C3D">
      <w:pPr>
        <w:pStyle w:val="NormalWeb"/>
        <w:shd w:val="clear" w:color="auto" w:fill="FFFFFF"/>
        <w:spacing w:before="0" w:beforeAutospacing="0" w:after="0" w:afterAutospacing="0"/>
        <w:ind w:left="45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     </w:t>
      </w:r>
      <w:r w:rsidRPr="00626DAE">
        <w:rPr>
          <w:rFonts w:ascii="GHEA Grapalat" w:hAnsi="GHEA Grapalat" w:cs="Calibri"/>
          <w:sz w:val="22"/>
          <w:szCs w:val="22"/>
          <w:lang w:val="hy-AM"/>
        </w:rPr>
        <w:t>«Գրավոր խոսք», Վազգեն Գաբրիելյան, Լիմուշ հրատարակչություն, Երևան 2012թ.</w:t>
      </w:r>
    </w:p>
    <w:p w14:paraId="0BBB9087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Calibri"/>
          <w:sz w:val="22"/>
          <w:szCs w:val="22"/>
          <w:lang w:val="hy-AM"/>
        </w:rPr>
        <w:t xml:space="preserve"> Էջեր </w:t>
      </w:r>
      <w:r w:rsidRPr="003F2691">
        <w:rPr>
          <w:rFonts w:ascii="GHEA Grapalat" w:hAnsi="GHEA Grapalat" w:cs="Calibri"/>
          <w:sz w:val="22"/>
          <w:szCs w:val="22"/>
          <w:lang w:val="hy-AM"/>
        </w:rPr>
        <w:t>71, 74, 82, 84, 94, 129, 151, 207, 220, 245, 246, 247-248, 249-250, 266-269</w:t>
      </w:r>
    </w:p>
    <w:p w14:paraId="35A44DCE" w14:textId="77777777" w:rsidR="00791C3D" w:rsidRDefault="00791C3D" w:rsidP="00791C3D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626DAE">
        <w:rPr>
          <w:sz w:val="22"/>
          <w:szCs w:val="22"/>
          <w:lang w:val="hy-AM"/>
        </w:rPr>
        <w:t xml:space="preserve">     </w:t>
      </w:r>
      <w:r>
        <w:rPr>
          <w:sz w:val="22"/>
          <w:szCs w:val="22"/>
          <w:lang w:val="hy-AM"/>
        </w:rPr>
        <w:t xml:space="preserve"> </w:t>
      </w:r>
      <w:r w:rsidRPr="00626DAE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626DAE">
        <w:rPr>
          <w:sz w:val="22"/>
          <w:szCs w:val="22"/>
          <w:lang w:val="hy-AM"/>
        </w:rPr>
        <w:t xml:space="preserve">  </w:t>
      </w:r>
      <w:hyperlink r:id="rId20" w:history="1">
        <w:r w:rsidRPr="00626DAE">
          <w:rPr>
            <w:rStyle w:val="Hyperlink"/>
            <w:rFonts w:ascii="GHEA Grapalat" w:hAnsi="GHEA Grapalat" w:cs="Arian AMU"/>
            <w:sz w:val="22"/>
            <w:szCs w:val="22"/>
            <w:shd w:val="clear" w:color="auto" w:fill="FFFFFF"/>
            <w:lang w:val="hy-AM"/>
          </w:rPr>
          <w:t>http://parliament.am/library/books/gravor-khosq.pdf</w:t>
        </w:r>
      </w:hyperlink>
    </w:p>
    <w:p w14:paraId="5960226A" w14:textId="70024B5C" w:rsidR="00C47A7F" w:rsidRPr="00A72578" w:rsidRDefault="00C47A7F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48E1B455" w14:textId="15AF10EC" w:rsidR="00CD7410" w:rsidRPr="00A72578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A72578">
        <w:rPr>
          <w:rFonts w:ascii="GHEA Grapalat" w:hAnsi="GHEA Grapalat" w:cs="Tahoma"/>
          <w:sz w:val="22"/>
          <w:szCs w:val="22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A72578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am/announcements/item/346/</w:t>
        </w:r>
      </w:hyperlink>
      <w:r w:rsidRPr="00A72578">
        <w:rPr>
          <w:rStyle w:val="Hyperlink"/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 w:cs="Sylfaen"/>
          <w:sz w:val="22"/>
          <w:szCs w:val="22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A72578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 w:val="22"/>
          <w:szCs w:val="22"/>
          <w:lang w:val="hy-AM"/>
        </w:rPr>
      </w:pPr>
    </w:p>
    <w:p w14:paraId="339E569F" w14:textId="5FEBA193" w:rsidR="00407C85" w:rsidRPr="001570BA" w:rsidRDefault="001570BA" w:rsidP="009F500C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«Որոշումների կայացում» կոմպետենցիա</w:t>
      </w:r>
    </w:p>
    <w:p w14:paraId="75F5B41D" w14:textId="3BC717DF" w:rsidR="00407C85" w:rsidRPr="001570BA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Style w:val="Hyperlink"/>
          <w:rFonts w:ascii="GHEA Grapalat" w:hAnsi="GHEA Grapalat" w:cs="Arial"/>
          <w:color w:val="auto"/>
          <w:sz w:val="22"/>
          <w:szCs w:val="22"/>
          <w:u w:val="none"/>
          <w:lang w:val="hy-AM"/>
        </w:rPr>
        <w:t xml:space="preserve">  </w:t>
      </w:r>
      <w:r w:rsidR="00407C85" w:rsidRPr="001570BA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>հղումը՝</w:t>
      </w:r>
      <w:r w:rsidR="00407C85" w:rsidRPr="001570BA">
        <w:rPr>
          <w:rStyle w:val="Hyperlink"/>
          <w:rFonts w:ascii="GHEA Grapalat" w:hAnsi="GHEA Grapalat"/>
          <w:color w:val="auto"/>
          <w:sz w:val="22"/>
          <w:szCs w:val="22"/>
          <w:lang w:val="hy-AM"/>
        </w:rPr>
        <w:t xml:space="preserve"> </w:t>
      </w:r>
      <w:hyperlink r:id="rId22" w:history="1">
        <w:r w:rsidR="00407C85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7.pdf</w:t>
        </w:r>
      </w:hyperlink>
    </w:p>
    <w:p w14:paraId="0165F6CA" w14:textId="4C525045" w:rsidR="00407C85" w:rsidRPr="001570BA" w:rsidRDefault="00407C85" w:rsidP="009F500C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sz w:val="22"/>
          <w:szCs w:val="22"/>
          <w:lang w:val="hy-AM" w:eastAsia="ru-RU"/>
        </w:rPr>
      </w:pPr>
      <w:r w:rsidRPr="001570BA">
        <w:rPr>
          <w:rFonts w:ascii="GHEA Grapalat" w:hAnsi="GHEA Grapalat"/>
          <w:sz w:val="22"/>
          <w:szCs w:val="22"/>
          <w:lang w:val="hy-AM"/>
        </w:rPr>
        <w:t>«Բար</w:t>
      </w:r>
      <w:r w:rsidR="00D65EC4" w:rsidRPr="001570BA">
        <w:rPr>
          <w:rFonts w:ascii="GHEA Grapalat" w:hAnsi="GHEA Grapalat"/>
          <w:sz w:val="22"/>
          <w:szCs w:val="22"/>
          <w:lang w:val="hy-AM"/>
        </w:rPr>
        <w:t>եվ</w:t>
      </w:r>
      <w:r w:rsidRPr="001570BA">
        <w:rPr>
          <w:rFonts w:ascii="GHEA Grapalat" w:hAnsi="GHEA Grapalat"/>
          <w:sz w:val="22"/>
          <w:szCs w:val="22"/>
          <w:lang w:val="hy-AM"/>
        </w:rPr>
        <w:t>արքություն» կոմպետենցիա</w:t>
      </w:r>
      <w:r w:rsidRPr="001570BA">
        <w:rPr>
          <w:rFonts w:ascii="GHEA Grapalat" w:hAnsi="GHEA Grapalat"/>
          <w:sz w:val="22"/>
          <w:szCs w:val="22"/>
          <w:lang w:val="hy-AM"/>
        </w:rPr>
        <w:br/>
        <w:t>հղումը՝</w:t>
      </w:r>
      <w:r w:rsidRPr="001570BA">
        <w:rPr>
          <w:rFonts w:ascii="Calibri" w:hAnsi="Calibri" w:cs="Calibri"/>
          <w:sz w:val="22"/>
          <w:szCs w:val="22"/>
          <w:lang w:val="hy-AM"/>
        </w:rPr>
        <w:t> </w:t>
      </w:r>
      <w:r w:rsidRPr="001570BA">
        <w:rPr>
          <w:rFonts w:ascii="GHEA Grapalat" w:hAnsi="GHEA Grapalat"/>
          <w:sz w:val="22"/>
          <w:szCs w:val="22"/>
          <w:lang w:val="hy-AM"/>
        </w:rPr>
        <w:t xml:space="preserve"> </w:t>
      </w:r>
      <w:hyperlink r:id="rId23" w:history="1">
        <w:r w:rsidRPr="001570BA">
          <w:rPr>
            <w:rStyle w:val="Hyperlink"/>
            <w:rFonts w:ascii="GHEA Grapalat" w:hAnsi="GHEA Grapalat"/>
            <w:sz w:val="22"/>
            <w:szCs w:val="22"/>
            <w:lang w:val="hy-AM" w:eastAsia="ru-RU"/>
          </w:rPr>
          <w:t>https://www.gov.am/u_files/file/Haytararutyunner/3.pdf</w:t>
        </w:r>
      </w:hyperlink>
    </w:p>
    <w:p w14:paraId="516EB884" w14:textId="6A6E76F7" w:rsidR="00407C85" w:rsidRPr="00E8302F" w:rsidRDefault="00AC76A7" w:rsidP="009F500C">
      <w:pPr>
        <w:pStyle w:val="norm"/>
        <w:spacing w:line="276" w:lineRule="auto"/>
        <w:ind w:left="720" w:right="257" w:firstLine="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>«Աշխատակազմ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(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>կատարողականի կառավարում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>)</w:t>
      </w:r>
      <w:r w:rsidR="00407C85" w:rsidRPr="00E8302F">
        <w:rPr>
          <w:rFonts w:ascii="GHEA Grapalat" w:hAnsi="GHEA Grapalat" w:cs="Sylfaen"/>
          <w:sz w:val="22"/>
          <w:szCs w:val="22"/>
          <w:lang w:val="hy-AM"/>
        </w:rPr>
        <w:t xml:space="preserve">» </w:t>
      </w:r>
    </w:p>
    <w:p w14:paraId="3979FDBB" w14:textId="1FA991D9" w:rsidR="00407C85" w:rsidRPr="00E8302F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 w:val="22"/>
          <w:szCs w:val="22"/>
          <w:lang w:val="hy-AM"/>
        </w:rPr>
      </w:pPr>
      <w:r w:rsidRPr="00E8302F">
        <w:rPr>
          <w:rFonts w:ascii="GHEA Grapalat" w:hAnsi="GHEA Grapalat" w:cs="Sylfaen"/>
          <w:sz w:val="22"/>
          <w:szCs w:val="22"/>
          <w:lang w:val="hy-AM"/>
        </w:rPr>
        <w:t xml:space="preserve"> կոմպետենցիա</w:t>
      </w:r>
    </w:p>
    <w:p w14:paraId="7E6CBD7B" w14:textId="0D594585" w:rsidR="00956E13" w:rsidRPr="00E8302F" w:rsidRDefault="00AC76A7" w:rsidP="009F500C">
      <w:pPr>
        <w:spacing w:line="276" w:lineRule="auto"/>
        <w:ind w:left="720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407C85" w:rsidRPr="001570BA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>«Խնդրի լուծում» կոմպետենցիա</w:t>
      </w:r>
    </w:p>
    <w:p w14:paraId="2CAE065B" w14:textId="154E6E02" w:rsidR="00956E13" w:rsidRPr="001570BA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2"/>
          <w:szCs w:val="22"/>
          <w:lang w:val="hy-AM"/>
        </w:rPr>
      </w:pPr>
      <w:r w:rsidRPr="001570BA">
        <w:rPr>
          <w:rFonts w:ascii="GHEA Grapalat" w:hAnsi="GHEA Grapalat" w:cs="Sylfaen"/>
          <w:sz w:val="22"/>
          <w:szCs w:val="22"/>
          <w:lang w:val="hy-AM"/>
        </w:rPr>
        <w:t xml:space="preserve">  </w:t>
      </w:r>
      <w:r w:rsidR="00956E13" w:rsidRPr="001570BA">
        <w:rPr>
          <w:rFonts w:ascii="GHEA Grapalat" w:hAnsi="GHEA Grapalat" w:cs="Sylfaen"/>
          <w:sz w:val="22"/>
          <w:szCs w:val="22"/>
          <w:lang w:val="hy-AM"/>
        </w:rPr>
        <w:t xml:space="preserve">հղումը՝ </w:t>
      </w:r>
      <w:hyperlink r:id="rId24" w:history="1">
        <w:r w:rsidR="00956E13" w:rsidRPr="001570BA">
          <w:rPr>
            <w:rStyle w:val="Hyperlink"/>
            <w:rFonts w:ascii="GHEA Grapalat" w:hAnsi="GHEA Grapalat"/>
            <w:sz w:val="22"/>
            <w:szCs w:val="22"/>
            <w:lang w:val="hy-AM"/>
          </w:rPr>
          <w:t>https://www.gov.am/u_files/file/Haytararutyunner/4.pdf</w:t>
        </w:r>
      </w:hyperlink>
    </w:p>
    <w:p w14:paraId="7CDEFCCB" w14:textId="77777777" w:rsidR="00170593" w:rsidRPr="00A72578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2"/>
          <w:szCs w:val="22"/>
          <w:lang w:val="hy-AM"/>
        </w:rPr>
      </w:pPr>
    </w:p>
    <w:p w14:paraId="59D8595F" w14:textId="6876A06B" w:rsidR="00CD7410" w:rsidRPr="00A72578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  <w:r w:rsidRPr="00A72578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A72578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Pr="00A72578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>(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010</w:t>
      </w:r>
      <w:r w:rsidR="00875783" w:rsidRPr="00A72578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A72578">
        <w:rPr>
          <w:rFonts w:ascii="GHEA Grapalat" w:hAnsi="GHEA Grapalat"/>
          <w:sz w:val="22"/>
          <w:szCs w:val="22"/>
          <w:lang w:val="hy-AM"/>
        </w:rPr>
        <w:t>515</w:t>
      </w:r>
      <w:r w:rsidR="005861F6" w:rsidRPr="00A72578">
        <w:rPr>
          <w:rFonts w:ascii="GHEA Grapalat" w:hAnsi="GHEA Grapalat"/>
          <w:sz w:val="22"/>
          <w:szCs w:val="22"/>
          <w:lang w:val="hy-AM"/>
        </w:rPr>
        <w:t xml:space="preserve"> 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>752</w:t>
      </w:r>
      <w:r w:rsidRPr="00A72578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A72578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A72578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A72578" w:rsidRDefault="00A872A9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  <w:hyperlink r:id="rId25" w:history="1">
        <w:r w:rsidR="00CD7410" w:rsidRPr="00A72578">
          <w:rPr>
            <w:rStyle w:val="Hyperlink"/>
            <w:rFonts w:ascii="GHEA Grapalat" w:eastAsia="Times New Roman" w:hAnsi="GHEA Grapalat" w:cs="Times New Roman"/>
            <w:lang w:eastAsia="ru-RU"/>
          </w:rPr>
          <w:t>Թեստի ձևանմուշը կցվում է:</w:t>
        </w:r>
      </w:hyperlink>
    </w:p>
    <w:p w14:paraId="547BB53D" w14:textId="28E4BF60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A72578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A72578" w:rsidRDefault="00C56F35" w:rsidP="005861F6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A72578" w:rsidSect="006E55E0">
      <w:pgSz w:w="12240" w:h="15840"/>
      <w:pgMar w:top="5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3B060" w14:textId="77777777" w:rsidR="00A872A9" w:rsidRDefault="00A872A9" w:rsidP="00C47A7F">
      <w:r>
        <w:separator/>
      </w:r>
    </w:p>
  </w:endnote>
  <w:endnote w:type="continuationSeparator" w:id="0">
    <w:p w14:paraId="75C21B51" w14:textId="77777777" w:rsidR="00A872A9" w:rsidRDefault="00A872A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F8DDF" w14:textId="77777777" w:rsidR="00A872A9" w:rsidRDefault="00A872A9" w:rsidP="00C47A7F">
      <w:r>
        <w:separator/>
      </w:r>
    </w:p>
  </w:footnote>
  <w:footnote w:type="continuationSeparator" w:id="0">
    <w:p w14:paraId="74009914" w14:textId="77777777" w:rsidR="00A872A9" w:rsidRDefault="00A872A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0C5131"/>
    <w:rsid w:val="001033CF"/>
    <w:rsid w:val="00117A2D"/>
    <w:rsid w:val="00121DBB"/>
    <w:rsid w:val="00124176"/>
    <w:rsid w:val="001455E2"/>
    <w:rsid w:val="001570BA"/>
    <w:rsid w:val="001619D9"/>
    <w:rsid w:val="001700E5"/>
    <w:rsid w:val="00170593"/>
    <w:rsid w:val="001A0D51"/>
    <w:rsid w:val="001A17C0"/>
    <w:rsid w:val="001A5928"/>
    <w:rsid w:val="001B69C1"/>
    <w:rsid w:val="001C6921"/>
    <w:rsid w:val="001E4BC2"/>
    <w:rsid w:val="001E712E"/>
    <w:rsid w:val="001F057B"/>
    <w:rsid w:val="001F791D"/>
    <w:rsid w:val="0021283C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21338"/>
    <w:rsid w:val="0034111E"/>
    <w:rsid w:val="00366E73"/>
    <w:rsid w:val="003678FC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D"/>
    <w:rsid w:val="00496B16"/>
    <w:rsid w:val="004B1006"/>
    <w:rsid w:val="004B1801"/>
    <w:rsid w:val="004F1916"/>
    <w:rsid w:val="00503479"/>
    <w:rsid w:val="00536797"/>
    <w:rsid w:val="005603BD"/>
    <w:rsid w:val="00571E51"/>
    <w:rsid w:val="00581600"/>
    <w:rsid w:val="005847BD"/>
    <w:rsid w:val="005861F6"/>
    <w:rsid w:val="005A0A5F"/>
    <w:rsid w:val="005B3362"/>
    <w:rsid w:val="005B3713"/>
    <w:rsid w:val="005C1130"/>
    <w:rsid w:val="005D0591"/>
    <w:rsid w:val="005D758C"/>
    <w:rsid w:val="005F1F6C"/>
    <w:rsid w:val="005F750F"/>
    <w:rsid w:val="005F7AB1"/>
    <w:rsid w:val="00603C2E"/>
    <w:rsid w:val="00607758"/>
    <w:rsid w:val="00617017"/>
    <w:rsid w:val="00666578"/>
    <w:rsid w:val="00675062"/>
    <w:rsid w:val="00691CAB"/>
    <w:rsid w:val="006B1917"/>
    <w:rsid w:val="006B2967"/>
    <w:rsid w:val="006D22E8"/>
    <w:rsid w:val="006D6462"/>
    <w:rsid w:val="006E348E"/>
    <w:rsid w:val="006E55E0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70448"/>
    <w:rsid w:val="00770DD1"/>
    <w:rsid w:val="00791C3D"/>
    <w:rsid w:val="007925E9"/>
    <w:rsid w:val="00795DBA"/>
    <w:rsid w:val="007A077A"/>
    <w:rsid w:val="007A7E59"/>
    <w:rsid w:val="007C1924"/>
    <w:rsid w:val="007E21C0"/>
    <w:rsid w:val="00804810"/>
    <w:rsid w:val="00805F6C"/>
    <w:rsid w:val="008105EA"/>
    <w:rsid w:val="00810993"/>
    <w:rsid w:val="0082263A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0B61"/>
    <w:rsid w:val="00907736"/>
    <w:rsid w:val="00911A44"/>
    <w:rsid w:val="0091712F"/>
    <w:rsid w:val="009263D6"/>
    <w:rsid w:val="00947E66"/>
    <w:rsid w:val="00956E13"/>
    <w:rsid w:val="00957AE4"/>
    <w:rsid w:val="00971852"/>
    <w:rsid w:val="009770A0"/>
    <w:rsid w:val="00983A54"/>
    <w:rsid w:val="00984C4B"/>
    <w:rsid w:val="009A0794"/>
    <w:rsid w:val="009A5FFF"/>
    <w:rsid w:val="009B5E73"/>
    <w:rsid w:val="009E51AE"/>
    <w:rsid w:val="009F500C"/>
    <w:rsid w:val="00A06B58"/>
    <w:rsid w:val="00A07EA8"/>
    <w:rsid w:val="00A12AE0"/>
    <w:rsid w:val="00A15197"/>
    <w:rsid w:val="00A451A8"/>
    <w:rsid w:val="00A65798"/>
    <w:rsid w:val="00A72578"/>
    <w:rsid w:val="00A74E4F"/>
    <w:rsid w:val="00A872A9"/>
    <w:rsid w:val="00A9616A"/>
    <w:rsid w:val="00AA2CC9"/>
    <w:rsid w:val="00AB6E59"/>
    <w:rsid w:val="00AC76A7"/>
    <w:rsid w:val="00AD037D"/>
    <w:rsid w:val="00AD6446"/>
    <w:rsid w:val="00AE18BC"/>
    <w:rsid w:val="00AF5CE6"/>
    <w:rsid w:val="00B008D8"/>
    <w:rsid w:val="00B02891"/>
    <w:rsid w:val="00B22381"/>
    <w:rsid w:val="00B34775"/>
    <w:rsid w:val="00B3589B"/>
    <w:rsid w:val="00B43E1D"/>
    <w:rsid w:val="00B4741E"/>
    <w:rsid w:val="00B637C8"/>
    <w:rsid w:val="00B75BC1"/>
    <w:rsid w:val="00B875B8"/>
    <w:rsid w:val="00B9027A"/>
    <w:rsid w:val="00B93E69"/>
    <w:rsid w:val="00BB4A40"/>
    <w:rsid w:val="00BE12AC"/>
    <w:rsid w:val="00BE7674"/>
    <w:rsid w:val="00C02322"/>
    <w:rsid w:val="00C02FF8"/>
    <w:rsid w:val="00C2591E"/>
    <w:rsid w:val="00C3249E"/>
    <w:rsid w:val="00C36600"/>
    <w:rsid w:val="00C47A7F"/>
    <w:rsid w:val="00C56F35"/>
    <w:rsid w:val="00C60E93"/>
    <w:rsid w:val="00C618C0"/>
    <w:rsid w:val="00C8404C"/>
    <w:rsid w:val="00C96226"/>
    <w:rsid w:val="00CA2DD1"/>
    <w:rsid w:val="00CC0BF4"/>
    <w:rsid w:val="00CD14BE"/>
    <w:rsid w:val="00CD7410"/>
    <w:rsid w:val="00D02D33"/>
    <w:rsid w:val="00D04CCE"/>
    <w:rsid w:val="00D129ED"/>
    <w:rsid w:val="00D13163"/>
    <w:rsid w:val="00D2661D"/>
    <w:rsid w:val="00D27F31"/>
    <w:rsid w:val="00D352BF"/>
    <w:rsid w:val="00D466FD"/>
    <w:rsid w:val="00D51B16"/>
    <w:rsid w:val="00D65EC4"/>
    <w:rsid w:val="00D66B52"/>
    <w:rsid w:val="00D708F3"/>
    <w:rsid w:val="00D82CFE"/>
    <w:rsid w:val="00D9067D"/>
    <w:rsid w:val="00D94502"/>
    <w:rsid w:val="00DA3690"/>
    <w:rsid w:val="00DC261D"/>
    <w:rsid w:val="00DC384E"/>
    <w:rsid w:val="00DD2CCE"/>
    <w:rsid w:val="00DE1613"/>
    <w:rsid w:val="00DE76E7"/>
    <w:rsid w:val="00DF090E"/>
    <w:rsid w:val="00E00A3B"/>
    <w:rsid w:val="00E12BFB"/>
    <w:rsid w:val="00E13CFF"/>
    <w:rsid w:val="00E17A65"/>
    <w:rsid w:val="00E32019"/>
    <w:rsid w:val="00E35E3B"/>
    <w:rsid w:val="00E67468"/>
    <w:rsid w:val="00E75F76"/>
    <w:rsid w:val="00E8302F"/>
    <w:rsid w:val="00E90E67"/>
    <w:rsid w:val="00E95CD1"/>
    <w:rsid w:val="00EA7399"/>
    <w:rsid w:val="00EB3308"/>
    <w:rsid w:val="00EB3758"/>
    <w:rsid w:val="00EE1AF3"/>
    <w:rsid w:val="00EE6754"/>
    <w:rsid w:val="00F01552"/>
    <w:rsid w:val="00F03667"/>
    <w:rsid w:val="00F41239"/>
    <w:rsid w:val="00F45C84"/>
    <w:rsid w:val="00F739D7"/>
    <w:rsid w:val="00FD317C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lis.am/DocumentView.aspx?DocID=143723" TargetMode="External"/><Relationship Id="rId13" Type="http://schemas.openxmlformats.org/officeDocument/2006/relationships/hyperlink" Target="https://www.arlis.am/DocumentView.aspx?docid=162142" TargetMode="External"/><Relationship Id="rId18" Type="http://schemas.openxmlformats.org/officeDocument/2006/relationships/hyperlink" Target="http://fliphtml5.com/fumf/egdx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s://cso.gov.am/internal-external-competitions" TargetMode="External"/><Relationship Id="rId12" Type="http://schemas.openxmlformats.org/officeDocument/2006/relationships/hyperlink" Target="https://www.arlis.am/DocumentView.aspx?docid=159065" TargetMode="External"/><Relationship Id="rId17" Type="http://schemas.openxmlformats.org/officeDocument/2006/relationships/hyperlink" Target="https://www.arlis.am/DocumentView.aspx?docid=159067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58716" TargetMode="External"/><Relationship Id="rId20" Type="http://schemas.openxmlformats.org/officeDocument/2006/relationships/hyperlink" Target="http://parliament.am/library/books/gravor-khosq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54717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0955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://online.fliphtml5.com/fumf/ir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59081" TargetMode="External"/><Relationship Id="rId14" Type="http://schemas.openxmlformats.org/officeDocument/2006/relationships/hyperlink" Target="https://www.arlis.am/DocumentView.aspx?docid=159325" TargetMode="External"/><Relationship Id="rId22" Type="http://schemas.openxmlformats.org/officeDocument/2006/relationships/hyperlink" Target="https://www.gov.am/u_files/file/Haytararutyunner/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9</TotalTime>
  <Pages>4</Pages>
  <Words>1174</Words>
  <Characters>669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ayane Makinyan</cp:lastModifiedBy>
  <cp:revision>175</cp:revision>
  <dcterms:created xsi:type="dcterms:W3CDTF">2020-06-06T12:47:00Z</dcterms:created>
  <dcterms:modified xsi:type="dcterms:W3CDTF">2022-05-04T09:13:00Z</dcterms:modified>
</cp:coreProperties>
</file>